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D26CB" w14:textId="77777777" w:rsidR="004859E6" w:rsidRDefault="004859E6">
      <w:pPr>
        <w:spacing w:before="1"/>
        <w:rPr>
          <w:rFonts w:ascii="Times New Roman" w:eastAsiaTheme="minorEastAsia" w:hAnsi="Times New Roman" w:cs="Times New Roman"/>
          <w:sz w:val="7"/>
          <w:szCs w:val="7"/>
        </w:rPr>
      </w:pPr>
    </w:p>
    <w:p w14:paraId="5945F0D1" w14:textId="77777777" w:rsidR="004859E6" w:rsidRDefault="004859E6">
      <w:pPr>
        <w:spacing w:line="200" w:lineRule="atLeast"/>
        <w:ind w:left="436"/>
        <w:rPr>
          <w:rFonts w:ascii="Times New Roman" w:eastAsiaTheme="minorEastAsia" w:hAnsi="Times New Roman" w:cs="Times New Roman"/>
          <w:sz w:val="20"/>
          <w:szCs w:val="20"/>
        </w:rPr>
      </w:pPr>
    </w:p>
    <w:p w14:paraId="6B346F2B" w14:textId="77777777" w:rsidR="004859E6" w:rsidRDefault="004859E6">
      <w:pPr>
        <w:spacing w:before="4"/>
        <w:rPr>
          <w:rFonts w:ascii="Times New Roman" w:eastAsiaTheme="minorEastAsia" w:hAnsi="Times New Roman" w:cs="Times New Roman"/>
          <w:sz w:val="9"/>
          <w:szCs w:val="9"/>
        </w:rPr>
      </w:pPr>
    </w:p>
    <w:p w14:paraId="5599BE61" w14:textId="11A36489" w:rsidR="004859E6" w:rsidRDefault="00852CA7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b/>
          <w:spacing w:val="-2"/>
          <w:sz w:val="32"/>
          <w:szCs w:val="32"/>
          <w:lang w:eastAsia="zh-CN"/>
        </w:rPr>
      </w:pPr>
      <w:r>
        <w:rPr>
          <w:rFonts w:ascii="Times New Roman" w:eastAsiaTheme="minorEastAsia" w:hAnsi="Times New Roman" w:cs="Times New Roman"/>
          <w:b/>
          <w:spacing w:val="-7"/>
          <w:sz w:val="32"/>
          <w:szCs w:val="32"/>
          <w:lang w:eastAsia="zh-CN"/>
        </w:rPr>
        <w:t>iCaMaL</w:t>
      </w:r>
      <w:r w:rsidR="00506AB5" w:rsidRPr="000C6126">
        <w:rPr>
          <w:rFonts w:ascii="Times New Roman" w:eastAsiaTheme="minorEastAsia" w:hAnsi="Times New Roman" w:cs="Times New Roman"/>
          <w:b/>
          <w:spacing w:val="-7"/>
          <w:sz w:val="32"/>
          <w:szCs w:val="32"/>
          <w:lang w:eastAsia="zh-CN"/>
        </w:rPr>
        <w:t xml:space="preserve"> </w:t>
      </w:r>
      <w:r w:rsidR="00CA7BE2" w:rsidRPr="000C6126">
        <w:rPr>
          <w:rFonts w:ascii="Times New Roman" w:eastAsiaTheme="minorEastAsia" w:hAnsi="Times New Roman" w:cs="Times New Roman"/>
          <w:b/>
          <w:spacing w:val="-1"/>
          <w:sz w:val="32"/>
          <w:szCs w:val="32"/>
          <w:lang w:eastAsia="zh-CN"/>
        </w:rPr>
        <w:t>2023</w:t>
      </w:r>
      <w:r w:rsidR="00506AB5"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 xml:space="preserve"> </w:t>
      </w:r>
      <w:r w:rsidR="00506AB5" w:rsidRPr="000C6126">
        <w:rPr>
          <w:rFonts w:ascii="Times New Roman" w:eastAsiaTheme="minorEastAsia" w:hAnsi="Times New Roman" w:cs="Times New Roman"/>
          <w:b/>
          <w:spacing w:val="-8"/>
          <w:sz w:val="32"/>
          <w:szCs w:val="32"/>
          <w:lang w:eastAsia="zh-CN"/>
        </w:rPr>
        <w:t>会议</w:t>
      </w:r>
      <w:r w:rsidR="00506AB5" w:rsidRPr="000C6126">
        <w:rPr>
          <w:rFonts w:ascii="Times New Roman" w:eastAsiaTheme="minorEastAsia" w:hAnsi="Times New Roman" w:cs="Times New Roman"/>
          <w:b/>
          <w:spacing w:val="-2"/>
          <w:sz w:val="32"/>
          <w:szCs w:val="32"/>
          <w:lang w:eastAsia="zh-CN"/>
        </w:rPr>
        <w:t>注册表</w:t>
      </w:r>
    </w:p>
    <w:p w14:paraId="60A0A5BD" w14:textId="2CE4B227" w:rsidR="001B6C9C" w:rsidRPr="000C6126" w:rsidRDefault="001B6C9C">
      <w:pPr>
        <w:spacing w:before="38"/>
        <w:ind w:left="450" w:right="400"/>
        <w:jc w:val="center"/>
        <w:rPr>
          <w:rFonts w:ascii="Times New Roman" w:eastAsiaTheme="minorEastAsia" w:hAnsi="Times New Roman" w:cs="Times New Roman"/>
          <w:b/>
          <w:spacing w:val="-5"/>
          <w:sz w:val="32"/>
          <w:szCs w:val="32"/>
          <w:lang w:eastAsia="zh-CN"/>
        </w:rPr>
      </w:pPr>
      <w:r>
        <w:rPr>
          <w:rFonts w:ascii="Times New Roman" w:eastAsiaTheme="minorEastAsia" w:hAnsi="Times New Roman" w:cs="Times New Roman" w:hint="eastAsia"/>
          <w:b/>
          <w:spacing w:val="-2"/>
          <w:sz w:val="32"/>
          <w:szCs w:val="32"/>
          <w:lang w:eastAsia="zh-CN"/>
        </w:rPr>
        <w:t>R</w:t>
      </w:r>
      <w:r>
        <w:rPr>
          <w:rFonts w:ascii="Times New Roman" w:eastAsiaTheme="minorEastAsia" w:hAnsi="Times New Roman" w:cs="Times New Roman"/>
          <w:b/>
          <w:spacing w:val="-2"/>
          <w:sz w:val="32"/>
          <w:szCs w:val="32"/>
          <w:lang w:eastAsia="zh-CN"/>
        </w:rPr>
        <w:t>egistration Form of iCaMaL2023</w:t>
      </w:r>
    </w:p>
    <w:p w14:paraId="7EA82AD0" w14:textId="74E24D05" w:rsidR="004859E6" w:rsidRDefault="00506AB5">
      <w:pPr>
        <w:pStyle w:val="1"/>
        <w:tabs>
          <w:tab w:val="left" w:pos="505"/>
        </w:tabs>
        <w:ind w:firstLine="0"/>
        <w:rPr>
          <w:rFonts w:ascii="Times New Roman" w:eastAsiaTheme="minorEastAsia" w:hAnsi="Times New Roman" w:cs="Times New Roman"/>
          <w:b w:val="0"/>
          <w:bCs w:val="0"/>
          <w:lang w:eastAsia="zh-CN"/>
        </w:rPr>
      </w:pPr>
      <w:r>
        <w:rPr>
          <w:rFonts w:ascii="Times New Roman" w:eastAsiaTheme="minorEastAsia" w:hAnsi="Times New Roman" w:cs="Times New Roman"/>
          <w:spacing w:val="-2"/>
          <w:lang w:eastAsia="zh-CN"/>
        </w:rPr>
        <w:t>个人信息</w:t>
      </w:r>
      <w:r w:rsidR="001B6C9C">
        <w:rPr>
          <w:rFonts w:ascii="Times New Roman" w:eastAsiaTheme="minorEastAsia" w:hAnsi="Times New Roman" w:cs="Times New Roman" w:hint="eastAsia"/>
          <w:spacing w:val="-2"/>
          <w:lang w:eastAsia="zh-CN"/>
        </w:rPr>
        <w:t>/Personal</w:t>
      </w:r>
      <w:r w:rsidR="001B6C9C">
        <w:rPr>
          <w:rFonts w:ascii="Times New Roman" w:eastAsiaTheme="minorEastAsia" w:hAnsi="Times New Roman" w:cs="Times New Roman"/>
          <w:spacing w:val="-2"/>
          <w:lang w:eastAsia="zh-CN"/>
        </w:rPr>
        <w:t xml:space="preserve"> </w:t>
      </w:r>
      <w:r w:rsidR="001B6C9C">
        <w:rPr>
          <w:rFonts w:ascii="Times New Roman" w:eastAsiaTheme="minorEastAsia" w:hAnsi="Times New Roman" w:cs="Times New Roman" w:hint="eastAsia"/>
          <w:spacing w:val="-2"/>
          <w:lang w:eastAsia="zh-CN"/>
        </w:rPr>
        <w:t>Information</w:t>
      </w:r>
    </w:p>
    <w:p w14:paraId="147F642D" w14:textId="3D4CB8AD" w:rsidR="004859E6" w:rsidRPr="002C5733" w:rsidRDefault="00506AB5" w:rsidP="008552EC">
      <w:pPr>
        <w:tabs>
          <w:tab w:val="left" w:pos="3121"/>
          <w:tab w:val="left" w:pos="3580"/>
          <w:tab w:val="left" w:pos="6821"/>
          <w:tab w:val="left" w:pos="7213"/>
          <w:tab w:val="left" w:pos="9964"/>
          <w:tab w:val="left" w:pos="10568"/>
          <w:tab w:val="left" w:pos="10635"/>
        </w:tabs>
        <w:wordWrap w:val="0"/>
        <w:spacing w:before="66" w:line="326" w:lineRule="auto"/>
        <w:ind w:left="426" w:right="507" w:firstLine="7"/>
        <w:rPr>
          <w:rFonts w:asciiTheme="minorEastAsia" w:eastAsiaTheme="minorEastAsia" w:hAnsiTheme="minorEastAsia" w:cs="Times New Roman"/>
          <w:spacing w:val="28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 xml:space="preserve"> 论文编号</w:t>
      </w:r>
      <w:r w:rsidR="001B6C9C">
        <w:rPr>
          <w:rFonts w:asciiTheme="minorEastAsia" w:eastAsiaTheme="minorEastAsia" w:hAnsiTheme="minorEastAsia" w:cs="Times New Roman" w:hint="eastAsia"/>
          <w:b/>
          <w:bCs/>
          <w:w w:val="105"/>
          <w:sz w:val="19"/>
          <w:szCs w:val="19"/>
          <w:lang w:eastAsia="zh-CN"/>
        </w:rPr>
        <w:t>/</w:t>
      </w:r>
      <w:r w:rsidR="001B6C9C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ID of Paper</w:t>
      </w:r>
      <w:r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>14</w:t>
      </w:r>
      <w:r w:rsidR="008552EC">
        <w:rPr>
          <w:rFonts w:asciiTheme="minorEastAsia" w:eastAsiaTheme="minorEastAsia" w:hAnsiTheme="minorEastAsia" w:cs="Times New Roman"/>
          <w:spacing w:val="1"/>
          <w:w w:val="105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b/>
          <w:bCs/>
          <w:sz w:val="19"/>
          <w:szCs w:val="19"/>
          <w:u w:val="single" w:color="000000"/>
          <w:lang w:eastAsia="zh-CN"/>
        </w:rPr>
        <w:t xml:space="preserve"> </w:t>
      </w:r>
      <w:r w:rsidR="002C5733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姓名</w:t>
      </w:r>
      <w:r w:rsidR="001B6C9C">
        <w:rPr>
          <w:rFonts w:asciiTheme="minorEastAsia" w:eastAsiaTheme="minorEastAsia" w:hAnsiTheme="minorEastAsia" w:cs="Times New Roman" w:hint="eastAsia"/>
          <w:b/>
          <w:bCs/>
          <w:w w:val="105"/>
          <w:sz w:val="19"/>
          <w:szCs w:val="19"/>
          <w:lang w:eastAsia="zh-CN"/>
        </w:rPr>
        <w:t>/N</w:t>
      </w:r>
      <w:r w:rsidR="001B6C9C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ame of Authors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 w:hint="eastAsia"/>
          <w:sz w:val="19"/>
          <w:szCs w:val="19"/>
          <w:u w:val="single" w:color="000000"/>
          <w:lang w:eastAsia="zh-CN"/>
        </w:rPr>
        <w:t>庞彤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28981456" w14:textId="04CDCA9B" w:rsidR="002C5733" w:rsidRPr="002C5733" w:rsidRDefault="00506AB5" w:rsidP="008552EC">
      <w:pPr>
        <w:tabs>
          <w:tab w:val="left" w:pos="2794"/>
          <w:tab w:val="left" w:pos="3647"/>
          <w:tab w:val="left" w:pos="3914"/>
          <w:tab w:val="left" w:pos="6815"/>
          <w:tab w:val="left" w:pos="9964"/>
          <w:tab w:val="left" w:pos="10566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头衔</w:t>
      </w:r>
      <w:r w:rsidR="001B6C9C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>/</w:t>
      </w:r>
      <w:r w:rsidR="001B6C9C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Title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="008552EC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>先生</w:t>
      </w:r>
      <w:r w:rsidR="001B6C9C">
        <w:rPr>
          <w:rFonts w:asciiTheme="minorEastAsia" w:eastAsiaTheme="minorEastAsia" w:hAnsiTheme="minorEastAsia" w:cs="Times New Roman" w:hint="eastAsia"/>
          <w:w w:val="105"/>
          <w:sz w:val="19"/>
          <w:szCs w:val="19"/>
          <w:u w:val="single" w:color="000000"/>
          <w:lang w:eastAsia="zh-CN"/>
        </w:rPr>
        <w:t>M</w:t>
      </w:r>
      <w:r w:rsidR="001B6C9C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>r.</w:t>
      </w:r>
      <w:r w:rsidR="008552EC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ab/>
      </w:r>
      <w:r w:rsidRPr="002C5733">
        <w:rPr>
          <w:rFonts w:asciiTheme="minorEastAsia" w:eastAsiaTheme="minorEastAsia" w:hAnsiTheme="minorEastAsia" w:cs="Times New Roman"/>
          <w:w w:val="105"/>
          <w:sz w:val="19"/>
          <w:szCs w:val="19"/>
          <w:u w:val="single" w:color="000000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spacing w:val="36"/>
          <w:w w:val="105"/>
          <w:sz w:val="19"/>
          <w:szCs w:val="19"/>
          <w:u w:val="single" w:color="000000"/>
          <w:lang w:eastAsia="zh-CN"/>
        </w:rPr>
        <w:t xml:space="preserve"> 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单位</w:t>
      </w:r>
      <w:r w:rsidR="00266490">
        <w:rPr>
          <w:rFonts w:asciiTheme="minorEastAsia" w:eastAsiaTheme="minorEastAsia" w:hAnsiTheme="minorEastAsia" w:cs="Times New Roman" w:hint="eastAsia"/>
          <w:b/>
          <w:bCs/>
          <w:w w:val="105"/>
          <w:sz w:val="19"/>
          <w:szCs w:val="19"/>
          <w:lang w:eastAsia="zh-CN"/>
        </w:rPr>
        <w:t>/A</w:t>
      </w:r>
      <w:r w:rsidR="00266490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ffiliation</w:t>
      </w:r>
      <w:r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="008552EC">
        <w:rPr>
          <w:rFonts w:asciiTheme="minorEastAsia" w:eastAsiaTheme="minorEastAsia" w:hAnsiTheme="minorEastAsia" w:cs="Times New Roman" w:hint="eastAsia"/>
          <w:sz w:val="19"/>
          <w:szCs w:val="19"/>
          <w:u w:val="single" w:color="000000"/>
          <w:lang w:eastAsia="zh-CN"/>
        </w:rPr>
        <w:t>华中农业大学</w:t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574A57" w14:textId="34741697" w:rsidR="002C5733" w:rsidRPr="002C5733" w:rsidRDefault="002C5733" w:rsidP="008552EC">
      <w:pPr>
        <w:tabs>
          <w:tab w:val="left" w:pos="2794"/>
          <w:tab w:val="left" w:pos="3124"/>
          <w:tab w:val="left" w:pos="3647"/>
          <w:tab w:val="left" w:pos="3914"/>
          <w:tab w:val="left" w:pos="6815"/>
          <w:tab w:val="left" w:pos="7019"/>
          <w:tab w:val="left" w:pos="9964"/>
          <w:tab w:val="left" w:pos="1056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</w:pPr>
      <w:r w:rsidRPr="002C5733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通讯地址</w:t>
      </w:r>
      <w:r w:rsidR="00266490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>/A</w:t>
      </w:r>
      <w:r w:rsidR="00266490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ddress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 w:hint="eastAsia"/>
          <w:sz w:val="19"/>
          <w:szCs w:val="19"/>
          <w:u w:val="single" w:color="000000"/>
          <w:lang w:eastAsia="zh-CN"/>
        </w:rPr>
        <w:t>湖北省武汉市狮子山街道</w:t>
      </w:r>
      <w:r w:rsidR="008552EC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>1</w:t>
      </w:r>
      <w:r w:rsidR="008552EC">
        <w:rPr>
          <w:rFonts w:asciiTheme="minorEastAsia" w:eastAsiaTheme="minorEastAsia" w:hAnsiTheme="minorEastAsia" w:cs="Times New Roman" w:hint="eastAsia"/>
          <w:sz w:val="19"/>
          <w:szCs w:val="19"/>
          <w:u w:val="single" w:color="000000"/>
          <w:lang w:eastAsia="zh-CN"/>
        </w:rPr>
        <w:t>号华中农业大学</w:t>
      </w:r>
      <w:r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3B15D084" w14:textId="6DC97CBE" w:rsidR="004859E6" w:rsidRPr="002C5733" w:rsidRDefault="002C5733" w:rsidP="005362C4">
      <w:pPr>
        <w:tabs>
          <w:tab w:val="left" w:pos="2794"/>
          <w:tab w:val="left" w:pos="3124"/>
          <w:tab w:val="left" w:pos="3647"/>
          <w:tab w:val="left" w:pos="6815"/>
          <w:tab w:val="left" w:pos="7213"/>
          <w:tab w:val="left" w:pos="7490"/>
          <w:tab w:val="left" w:pos="10568"/>
          <w:tab w:val="left" w:pos="10678"/>
        </w:tabs>
        <w:spacing w:before="66" w:line="326" w:lineRule="auto"/>
        <w:ind w:left="426" w:right="490"/>
        <w:rPr>
          <w:rFonts w:asciiTheme="minorEastAsia" w:eastAsiaTheme="minorEastAsia" w:hAnsiTheme="minorEastAsia" w:cs="Times New Roman"/>
          <w:spacing w:val="74"/>
          <w:sz w:val="19"/>
          <w:szCs w:val="19"/>
          <w:lang w:eastAsia="zh-CN"/>
        </w:rPr>
      </w:pPr>
      <w:r>
        <w:rPr>
          <w:rFonts w:asciiTheme="minorEastAsia" w:eastAsiaTheme="minorEastAsia" w:hAnsiTheme="minorEastAsia" w:cs="Times New Roman"/>
          <w:spacing w:val="24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电子邮箱</w:t>
      </w:r>
      <w:r w:rsidR="00266490">
        <w:rPr>
          <w:rFonts w:asciiTheme="minorEastAsia" w:eastAsiaTheme="minorEastAsia" w:hAnsiTheme="minorEastAsia" w:cs="Times New Roman" w:hint="eastAsia"/>
          <w:b/>
          <w:bCs/>
          <w:w w:val="80"/>
          <w:sz w:val="19"/>
          <w:szCs w:val="19"/>
          <w:lang w:eastAsia="zh-CN"/>
        </w:rPr>
        <w:t>/</w:t>
      </w:r>
      <w:r w:rsidR="00266490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E-mail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80"/>
          <w:sz w:val="19"/>
          <w:szCs w:val="19"/>
          <w:lang w:eastAsia="zh-CN"/>
        </w:rPr>
        <w:t>：</w:t>
      </w:r>
      <w:r w:rsidR="005362C4" w:rsidRPr="005362C4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>PangTong@webmail.hzau.edu.cn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手机号码</w:t>
      </w:r>
      <w:r w:rsidR="00266490">
        <w:rPr>
          <w:rFonts w:asciiTheme="minorEastAsia" w:eastAsiaTheme="minorEastAsia" w:hAnsiTheme="minorEastAsia" w:cs="Times New Roman" w:hint="eastAsia"/>
          <w:b/>
          <w:bCs/>
          <w:sz w:val="19"/>
          <w:szCs w:val="19"/>
          <w:lang w:eastAsia="zh-CN"/>
        </w:rPr>
        <w:t>/</w:t>
      </w:r>
      <w:r w:rsidR="00266490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Phone number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>:</w:t>
      </w:r>
      <w:r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>13080404424</w:t>
      </w:r>
      <w:r w:rsidR="008552EC">
        <w:rPr>
          <w:rFonts w:asciiTheme="minorEastAsia" w:eastAsiaTheme="minorEastAsia" w:hAnsiTheme="minorEastAsia" w:cs="Times New Roman"/>
          <w:sz w:val="19"/>
          <w:szCs w:val="19"/>
          <w:u w:val="single" w:color="000000"/>
          <w:lang w:eastAsia="zh-CN"/>
        </w:rPr>
        <w:tab/>
      </w:r>
    </w:p>
    <w:p w14:paraId="4EED286D" w14:textId="166E9258" w:rsidR="004859E6" w:rsidRPr="002C5733" w:rsidRDefault="002C5733" w:rsidP="008850D6">
      <w:pPr>
        <w:tabs>
          <w:tab w:val="left" w:pos="3610"/>
          <w:tab w:val="left" w:pos="4970"/>
          <w:tab w:val="left" w:pos="5195"/>
          <w:tab w:val="left" w:pos="8460"/>
          <w:tab w:val="left" w:pos="10010"/>
        </w:tabs>
        <w:spacing w:before="40"/>
        <w:ind w:left="426" w:right="507"/>
        <w:outlineLvl w:val="1"/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</w:pPr>
      <w:r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position w:val="-2"/>
          <w:sz w:val="19"/>
          <w:szCs w:val="19"/>
          <w:lang w:eastAsia="zh-CN"/>
        </w:rPr>
        <w:t>IEEE</w:t>
      </w:r>
      <w:r w:rsidR="00506AB5"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会员编号</w:t>
      </w:r>
      <w:r w:rsidR="00266490">
        <w:rPr>
          <w:rFonts w:asciiTheme="minorEastAsia" w:eastAsiaTheme="minorEastAsia" w:hAnsiTheme="minorEastAsia" w:cs="Times New Roman" w:hint="eastAsia"/>
          <w:b/>
          <w:bCs/>
          <w:spacing w:val="1"/>
          <w:w w:val="105"/>
          <w:position w:val="-2"/>
          <w:sz w:val="19"/>
          <w:szCs w:val="19"/>
          <w:lang w:eastAsia="zh-CN"/>
        </w:rPr>
        <w:t>/</w:t>
      </w:r>
      <w:r w:rsidR="00266490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IEEE member ID</w:t>
      </w:r>
      <w:r w:rsidR="00506AB5" w:rsidRPr="002C5733">
        <w:rPr>
          <w:rFonts w:asciiTheme="minorEastAsia" w:eastAsiaTheme="minorEastAsia" w:hAnsiTheme="minorEastAsia" w:cs="Times New Roman"/>
          <w:b/>
          <w:bCs/>
          <w:spacing w:val="1"/>
          <w:w w:val="105"/>
          <w:position w:val="-2"/>
          <w:sz w:val="19"/>
          <w:szCs w:val="19"/>
          <w:lang w:eastAsia="zh-CN"/>
        </w:rPr>
        <w:t>:</w:t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ab/>
      </w:r>
      <w:r w:rsidR="008850D6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>99648119</w:t>
      </w:r>
      <w:r w:rsidR="008850D6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u w:val="single" w:color="000000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Cs/>
          <w:spacing w:val="1"/>
          <w:w w:val="105"/>
          <w:position w:val="-2"/>
          <w:sz w:val="19"/>
          <w:szCs w:val="19"/>
          <w:lang w:eastAsia="zh-CN"/>
        </w:rPr>
        <w:tab/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学号(仅限学生)</w:t>
      </w:r>
      <w:r w:rsidR="00266490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ID of Student</w:t>
      </w:r>
      <w:r w:rsidR="00506AB5" w:rsidRPr="002C5733">
        <w:rPr>
          <w:rFonts w:asciiTheme="minorEastAsia" w:eastAsiaTheme="minorEastAsia" w:hAnsiTheme="minorEastAsia" w:cs="Times New Roman"/>
          <w:b/>
          <w:bCs/>
          <w:w w:val="105"/>
          <w:sz w:val="19"/>
          <w:szCs w:val="19"/>
          <w:lang w:eastAsia="zh-CN"/>
        </w:rPr>
        <w:t>:</w:t>
      </w:r>
      <w:r w:rsidR="00506AB5" w:rsidRPr="002C5733">
        <w:rPr>
          <w:rFonts w:asciiTheme="minorEastAsia" w:eastAsiaTheme="minorEastAsia" w:hAnsiTheme="minorEastAsia" w:cs="Times New Roman"/>
          <w:b/>
          <w:bCs/>
          <w:sz w:val="19"/>
          <w:szCs w:val="19"/>
          <w:lang w:eastAsia="zh-CN"/>
        </w:rPr>
        <w:t xml:space="preserve"> </w:t>
      </w:r>
      <w:r w:rsidR="00506AB5" w:rsidRPr="002C5733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 w:rsidR="008552EC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>2022307120063</w:t>
      </w:r>
      <w:r w:rsidR="008552EC"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  <w:r>
        <w:rPr>
          <w:rFonts w:asciiTheme="minorEastAsia" w:eastAsiaTheme="minorEastAsia" w:hAnsiTheme="minorEastAsia" w:cs="Times New Roman"/>
          <w:bCs/>
          <w:sz w:val="19"/>
          <w:szCs w:val="19"/>
          <w:u w:val="single" w:color="000000"/>
          <w:lang w:eastAsia="zh-CN"/>
        </w:rPr>
        <w:tab/>
      </w:r>
    </w:p>
    <w:p w14:paraId="7B34BA95" w14:textId="77777777" w:rsidR="004859E6" w:rsidRDefault="004859E6">
      <w:pPr>
        <w:tabs>
          <w:tab w:val="left" w:pos="709"/>
          <w:tab w:val="left" w:pos="2794"/>
          <w:tab w:val="left" w:pos="3124"/>
          <w:tab w:val="left" w:pos="3647"/>
          <w:tab w:val="left" w:pos="3914"/>
          <w:tab w:val="left" w:pos="6815"/>
          <w:tab w:val="left" w:pos="7213"/>
          <w:tab w:val="left" w:pos="9964"/>
          <w:tab w:val="left" w:pos="10568"/>
          <w:tab w:val="left" w:pos="10635"/>
        </w:tabs>
        <w:ind w:right="488"/>
        <w:rPr>
          <w:rFonts w:ascii="Times New Roman" w:eastAsiaTheme="minorEastAsia" w:hAnsi="Times New Roman" w:cs="Times New Roman"/>
          <w:b/>
          <w:color w:val="FF0000"/>
          <w:sz w:val="19"/>
          <w:szCs w:val="19"/>
          <w:lang w:eastAsia="zh-CN"/>
        </w:rPr>
      </w:pPr>
    </w:p>
    <w:p w14:paraId="30E6CFEE" w14:textId="55B65185" w:rsidR="004859E6" w:rsidRDefault="00506AB5">
      <w:pPr>
        <w:pStyle w:val="2"/>
        <w:tabs>
          <w:tab w:val="left" w:pos="567"/>
        </w:tabs>
        <w:spacing w:line="264" w:lineRule="exact"/>
        <w:ind w:firstLine="0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注册费</w:t>
      </w:r>
      <w:r w:rsidR="00266490">
        <w:rPr>
          <w:rFonts w:ascii="Times New Roman" w:eastAsiaTheme="minorEastAsia" w:hAnsi="Times New Roman" w:cs="Times New Roman" w:hint="eastAsia"/>
          <w:b/>
          <w:spacing w:val="-13"/>
          <w:sz w:val="24"/>
          <w:lang w:eastAsia="zh-CN"/>
        </w:rPr>
        <w:t>R</w:t>
      </w:r>
      <w:r w:rsidR="00266490"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egistration Fee</w:t>
      </w:r>
      <w:r>
        <w:rPr>
          <w:rFonts w:ascii="Times New Roman" w:eastAsiaTheme="minorEastAsia" w:hAnsi="Times New Roman" w:cs="Times New Roman"/>
          <w:b/>
          <w:spacing w:val="-13"/>
          <w:sz w:val="24"/>
          <w:lang w:eastAsia="zh-CN"/>
        </w:rPr>
        <w:t>：</w:t>
      </w:r>
    </w:p>
    <w:tbl>
      <w:tblPr>
        <w:tblW w:w="0" w:type="auto"/>
        <w:tblInd w:w="432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3"/>
        <w:gridCol w:w="2045"/>
        <w:gridCol w:w="3144"/>
        <w:gridCol w:w="3119"/>
        <w:gridCol w:w="1417"/>
      </w:tblGrid>
      <w:tr w:rsidR="00C10D92" w14:paraId="3271285D" w14:textId="77777777" w:rsidTr="003B5566">
        <w:trPr>
          <w:trHeight w:hRule="exact" w:val="651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959794D" w14:textId="00143B13" w:rsidR="00C10D92" w:rsidRDefault="00C10D92" w:rsidP="00C10D92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6F620D6" w14:textId="17358FC8" w:rsidR="00C10D92" w:rsidRDefault="00C10D92" w:rsidP="00C10D92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类别</w:t>
            </w:r>
            <w:r w:rsidR="00266490"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C</w:t>
            </w:r>
            <w:r w:rsidR="00266490"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lass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93029" w14:textId="77777777" w:rsidR="00C10D92" w:rsidRDefault="00C10D92">
            <w:pPr>
              <w:spacing w:before="39"/>
              <w:ind w:left="17"/>
              <w:jc w:val="center"/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2023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前注册（优惠）</w:t>
            </w:r>
          </w:p>
          <w:p w14:paraId="288F76A3" w14:textId="76ABFFE4" w:rsidR="003B5566" w:rsidRDefault="003B5566">
            <w:pPr>
              <w:spacing w:before="39"/>
              <w:ind w:left="17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E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arly Birds (Before Oct. 1, 2023)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6F16A" w14:textId="77777777" w:rsidR="00C10D92" w:rsidRDefault="00C10D92">
            <w:pPr>
              <w:spacing w:before="39"/>
              <w:jc w:val="center"/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</w:rPr>
              <w:t>2023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年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月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1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日后注册</w:t>
            </w:r>
          </w:p>
          <w:p w14:paraId="22C701C4" w14:textId="78E89F9A" w:rsidR="003B5566" w:rsidRDefault="003B5566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>A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fter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Oct.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1</w:t>
            </w:r>
            <w:r>
              <w:rPr>
                <w:rFonts w:ascii="Times New Roman" w:eastAsiaTheme="minorEastAsia" w:hAnsi="Times New Roman" w:cs="Times New Roman" w:hint="eastAsia"/>
                <w:b/>
                <w:w w:val="105"/>
                <w:sz w:val="18"/>
                <w:lang w:eastAsia="zh-CN"/>
              </w:rPr>
              <w:t>,</w:t>
            </w:r>
            <w:r>
              <w:rPr>
                <w:rFonts w:ascii="Times New Roman" w:eastAsiaTheme="minorEastAsia" w:hAnsi="Times New Roman" w:cs="Times New Roman"/>
                <w:b/>
                <w:w w:val="105"/>
                <w:sz w:val="18"/>
                <w:lang w:eastAsia="zh-CN"/>
              </w:rPr>
              <w:t xml:space="preserve"> 2023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2D3F0B" w14:textId="77777777" w:rsidR="00C10D92" w:rsidRDefault="003B5566">
            <w:pPr>
              <w:spacing w:before="39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lang w:eastAsia="zh-CN"/>
              </w:rPr>
              <w:t>支付金额</w:t>
            </w:r>
          </w:p>
          <w:p w14:paraId="479B78AC" w14:textId="3BD85ABE" w:rsidR="003B5566" w:rsidRDefault="003B5566">
            <w:pPr>
              <w:spacing w:before="39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lang w:eastAsia="zh-CN"/>
              </w:rPr>
              <w:t>Payment</w:t>
            </w:r>
          </w:p>
        </w:tc>
      </w:tr>
      <w:tr w:rsidR="00C10D92" w14:paraId="03C68159" w14:textId="77777777" w:rsidTr="00266490">
        <w:trPr>
          <w:trHeight w:hRule="exact" w:val="641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6BA5F254" w14:textId="30E7F0DE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18"/>
                <w:szCs w:val="18"/>
                <w:lang w:eastAsia="zh-CN"/>
              </w:rPr>
              <w:t>A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A2F05CE" w14:textId="77777777" w:rsidR="00266490" w:rsidRDefault="00C10D92" w:rsidP="00C10D92">
            <w:pPr>
              <w:spacing w:before="48"/>
              <w:ind w:left="453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</w:p>
          <w:p w14:paraId="51FBC5DE" w14:textId="28FE8EFF" w:rsidR="00C10D92" w:rsidRDefault="00266490" w:rsidP="00C10D92">
            <w:pPr>
              <w:spacing w:before="48"/>
              <w:ind w:left="453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IEEE member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71E4F" w14:textId="77777777" w:rsidR="00C10D92" w:rsidRDefault="00C10D92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5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584E7208" w14:textId="128BA730" w:rsidR="003B5566" w:rsidRDefault="003B556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5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USD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1E8B14" w14:textId="77777777" w:rsidR="00C10D92" w:rsidRDefault="00C10D92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 w:rsidR="008A65DB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54797DF0" w14:textId="3DF7954C" w:rsidR="003B5566" w:rsidRDefault="003B556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US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E142A4" w14:textId="0DFDA43A" w:rsidR="00C10D92" w:rsidRDefault="008850D6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0</w:t>
            </w:r>
          </w:p>
        </w:tc>
      </w:tr>
      <w:tr w:rsidR="00C10D92" w14:paraId="1A291758" w14:textId="77777777" w:rsidTr="00266490">
        <w:trPr>
          <w:trHeight w:hRule="exact" w:val="565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1F5DD0F" w14:textId="4D104951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18"/>
                <w:szCs w:val="18"/>
                <w:lang w:eastAsia="zh-CN"/>
              </w:rPr>
              <w:t>B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7E76525F" w14:textId="77777777" w:rsidR="00C10D92" w:rsidRDefault="00C10D92" w:rsidP="00C10D92">
            <w:pPr>
              <w:spacing w:before="48"/>
              <w:ind w:left="442"/>
              <w:rPr>
                <w:rFonts w:ascii="Times New Roman" w:eastAsiaTheme="minorEastAsia" w:hAnsi="Times New Roman" w:cs="Times New Roman"/>
                <w:w w:val="95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/>
                <w:w w:val="95"/>
                <w:sz w:val="18"/>
                <w:szCs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会员</w:t>
            </w:r>
          </w:p>
          <w:p w14:paraId="4862AE4D" w14:textId="258CDD4F" w:rsidR="00266490" w:rsidRDefault="00266490" w:rsidP="00266490">
            <w:pPr>
              <w:spacing w:before="48"/>
              <w:ind w:firstLineChars="100" w:firstLine="180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18"/>
                <w:szCs w:val="18"/>
                <w:lang w:eastAsia="zh-CN"/>
              </w:rPr>
              <w:t>N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  <w:t>on-Member of IEEE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87C8A9" w14:textId="77777777" w:rsidR="00C10D92" w:rsidRDefault="00C10D92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 w:rsidR="0086689E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202E3EED" w14:textId="47C5A286" w:rsidR="003B5566" w:rsidRDefault="003B556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USD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1426C0" w14:textId="77777777" w:rsidR="00C10D92" w:rsidRDefault="00590BD3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50</w:t>
            </w:r>
            <w:r w:rsidR="00C10D92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w w:val="105"/>
                <w:sz w:val="18"/>
                <w:szCs w:val="18"/>
                <w:lang w:eastAsia="zh-CN"/>
              </w:rPr>
              <w:t>RMB</w:t>
            </w:r>
          </w:p>
          <w:p w14:paraId="2930BF99" w14:textId="6AB7F34A" w:rsidR="003B5566" w:rsidRDefault="003B556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szCs w:val="18"/>
                <w:lang w:eastAsia="zh-CN"/>
              </w:rPr>
              <w:t>7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20US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331E95" w14:textId="15D45640" w:rsidR="00C10D92" w:rsidRDefault="008850D6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0</w:t>
            </w:r>
          </w:p>
        </w:tc>
      </w:tr>
      <w:tr w:rsidR="00C10D92" w14:paraId="3C8D426A" w14:textId="77777777" w:rsidTr="00266490">
        <w:trPr>
          <w:trHeight w:hRule="exact" w:val="701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43BEFAC" w14:textId="04D98C02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18"/>
                <w:szCs w:val="18"/>
                <w:lang w:eastAsia="zh-CN"/>
              </w:rPr>
              <w:t>C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D9C523F" w14:textId="77777777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会员</w:t>
            </w:r>
          </w:p>
          <w:p w14:paraId="37635667" w14:textId="6BD46A5D" w:rsidR="00266490" w:rsidRDefault="00266490" w:rsidP="00266490">
            <w:pPr>
              <w:spacing w:before="48"/>
              <w:rPr>
                <w:rFonts w:ascii="Times New Roman" w:eastAsiaTheme="minorEastAsia" w:hAnsi="Times New Roman" w:cs="Times New Roman"/>
                <w:sz w:val="18"/>
                <w:szCs w:val="18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S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tudent Member of IEEE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F2DBFA" w14:textId="77777777" w:rsidR="00C10D92" w:rsidRDefault="00C10D92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 w:rsidR="0086689E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1A667892" w14:textId="413EB1AB" w:rsidR="003B5566" w:rsidRDefault="003B556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0USD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BA2C0B" w14:textId="77777777" w:rsidR="00C10D92" w:rsidRDefault="0086689E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8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682C3FC5" w14:textId="12587D9A" w:rsidR="003B5566" w:rsidRDefault="003B556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US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975464" w14:textId="707B540C" w:rsidR="00C10D92" w:rsidRDefault="005362C4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300</w:t>
            </w: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RMB</w:t>
            </w:r>
          </w:p>
        </w:tc>
      </w:tr>
      <w:tr w:rsidR="00C10D92" w14:paraId="2288D57C" w14:textId="77777777" w:rsidTr="00266490">
        <w:trPr>
          <w:trHeight w:hRule="exact" w:val="853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C45F84B" w14:textId="28DCEB90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z w:val="18"/>
                <w:szCs w:val="18"/>
                <w:lang w:eastAsia="zh-CN"/>
              </w:rPr>
              <w:t>D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68BDBD31" w14:textId="77777777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学生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(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非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</w:rPr>
              <w:t>IE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会员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)</w:t>
            </w:r>
          </w:p>
          <w:p w14:paraId="6E9E0E42" w14:textId="5C74EA6B" w:rsidR="00266490" w:rsidRDefault="00266490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 xml:space="preserve">Student of 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lang w:eastAsia="zh-CN"/>
              </w:rPr>
              <w:t>N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lang w:eastAsia="zh-CN"/>
              </w:rPr>
              <w:t>on-member of IEEE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60E81" w14:textId="77777777" w:rsidR="00C10D92" w:rsidRDefault="0086689E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8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3353462A" w14:textId="16CC9E1B" w:rsidR="003B5566" w:rsidRDefault="003B5566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USD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227D0" w14:textId="77777777" w:rsidR="00C10D92" w:rsidRDefault="00590BD3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 w:rsidR="0086689E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 w:rsidR="00C10D92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1CB788D6" w14:textId="3877155B" w:rsidR="003B5566" w:rsidRDefault="003B5566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4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70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US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092979" w14:textId="569209C7" w:rsidR="00C10D92" w:rsidRDefault="008850D6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0</w:t>
            </w:r>
          </w:p>
        </w:tc>
      </w:tr>
      <w:tr w:rsidR="00C10D92" w14:paraId="1B2368B3" w14:textId="77777777" w:rsidTr="00266490">
        <w:trPr>
          <w:trHeight w:hRule="exact" w:val="567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7C6511D" w14:textId="3E45CE0D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E</w:t>
            </w: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839C106" w14:textId="77777777" w:rsidR="00C10D92" w:rsidRDefault="00C10D92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参会者</w:t>
            </w:r>
          </w:p>
          <w:p w14:paraId="7F2DB809" w14:textId="7B6E2647" w:rsidR="00266490" w:rsidRDefault="00266490" w:rsidP="00C10D92">
            <w:pPr>
              <w:spacing w:before="4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P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articipant</w:t>
            </w:r>
          </w:p>
        </w:tc>
        <w:tc>
          <w:tcPr>
            <w:tcW w:w="31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A34A0" w14:textId="77777777" w:rsidR="00C10D92" w:rsidRDefault="00C10D92" w:rsidP="00C10D92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 w:rsidR="00FB4954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2E228DB1" w14:textId="4240579E" w:rsidR="003B5566" w:rsidRDefault="003B5566" w:rsidP="00C10D92">
            <w:pPr>
              <w:spacing w:before="9"/>
              <w:ind w:left="423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90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USD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9CEC87" w14:textId="77777777" w:rsidR="00C10D92" w:rsidRDefault="0086689E" w:rsidP="00C10D92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2</w:t>
            </w:r>
            <w:r w:rsidR="00FB4954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5</w:t>
            </w:r>
            <w:r w:rsidR="00C10D92"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00</w:t>
            </w:r>
            <w:r w:rsidR="003B5566"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RMB</w:t>
            </w:r>
          </w:p>
          <w:p w14:paraId="7EA29610" w14:textId="6E99CD60" w:rsidR="003B5566" w:rsidRDefault="003B5566" w:rsidP="00C10D92">
            <w:pPr>
              <w:spacing w:before="9"/>
              <w:ind w:left="428"/>
              <w:jc w:val="center"/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3</w:t>
            </w:r>
            <w:r>
              <w:rPr>
                <w:rFonts w:ascii="Times New Roman" w:eastAsiaTheme="minorEastAsia" w:hAnsi="Times New Roman" w:cs="Times New Roman"/>
                <w:spacing w:val="1"/>
                <w:w w:val="105"/>
                <w:sz w:val="18"/>
                <w:szCs w:val="18"/>
                <w:lang w:eastAsia="zh-CN"/>
              </w:rPr>
              <w:t>60</w:t>
            </w:r>
            <w:r>
              <w:rPr>
                <w:rFonts w:ascii="Times New Roman" w:eastAsiaTheme="minorEastAsia" w:hAnsi="Times New Roman" w:cs="Times New Roman" w:hint="eastAsia"/>
                <w:spacing w:val="1"/>
                <w:w w:val="105"/>
                <w:sz w:val="18"/>
                <w:szCs w:val="18"/>
                <w:lang w:eastAsia="zh-CN"/>
              </w:rPr>
              <w:t>USD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3F10E" w14:textId="3B8E06C9" w:rsidR="00C10D92" w:rsidRDefault="008850D6" w:rsidP="00C10D92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0</w:t>
            </w:r>
          </w:p>
        </w:tc>
      </w:tr>
      <w:tr w:rsidR="00C10D92" w14:paraId="1A0D3EC7" w14:textId="77777777" w:rsidTr="003B5566">
        <w:trPr>
          <w:trHeight w:hRule="exact" w:val="651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9EF338F" w14:textId="71420EE7" w:rsidR="00C10D92" w:rsidRDefault="00C10D92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6CFB067" w14:textId="77777777" w:rsidR="00C10D92" w:rsidRDefault="00C10D92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 w:rsidRPr="003B5566"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超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页</w:t>
            </w:r>
            <w:r w:rsidRPr="003B5566"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费</w:t>
            </w:r>
          </w:p>
          <w:p w14:paraId="6C11BB31" w14:textId="1299F062" w:rsidR="003B5566" w:rsidRPr="003B5566" w:rsidRDefault="003B5566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Fe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for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</w:t>
            </w:r>
            <w:r w:rsidRPr="003B5566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Extra</w:t>
            </w:r>
            <w:r w:rsidRPr="003B5566"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</w:t>
            </w:r>
            <w:r w:rsidRPr="003B5566"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Page</w:t>
            </w:r>
          </w:p>
        </w:tc>
        <w:tc>
          <w:tcPr>
            <w:tcW w:w="626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B9414E" w14:textId="5AF462DE" w:rsidR="00C10D92" w:rsidRDefault="00C10D92" w:rsidP="00C10D92">
            <w:pPr>
              <w:tabs>
                <w:tab w:val="left" w:pos="4247"/>
              </w:tabs>
              <w:spacing w:before="32"/>
              <w:ind w:left="803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每页</w:t>
            </w:r>
            <w:r w:rsidR="003B5566"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70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元（超过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6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szCs w:val="18"/>
                <w:lang w:eastAsia="zh-CN"/>
              </w:rPr>
              <w:t>页）</w:t>
            </w:r>
          </w:p>
          <w:p w14:paraId="5899B11E" w14:textId="59CFE899" w:rsidR="003B5566" w:rsidRDefault="003B5566" w:rsidP="003B5566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  <w:lang w:eastAsia="zh-CN"/>
              </w:rPr>
            </w:pP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70</w:t>
            </w:r>
            <w:r w:rsidRPr="003B5566"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0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RMB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>/100US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D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per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page (if over 6 pages)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2CA045" w14:textId="52A731A6" w:rsidR="00C10D92" w:rsidRDefault="008850D6" w:rsidP="00C10D92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0</w:t>
            </w:r>
          </w:p>
        </w:tc>
      </w:tr>
      <w:tr w:rsidR="00DA4F5C" w14:paraId="4C2016AA" w14:textId="77777777" w:rsidTr="000B2FF2">
        <w:trPr>
          <w:trHeight w:hRule="exact" w:val="2195"/>
        </w:trPr>
        <w:tc>
          <w:tcPr>
            <w:tcW w:w="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B8CABBA" w14:textId="77777777" w:rsidR="00DA4F5C" w:rsidRDefault="00DA4F5C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dstrike/>
                <w:sz w:val="18"/>
                <w:szCs w:val="18"/>
              </w:rPr>
            </w:pPr>
          </w:p>
        </w:tc>
        <w:tc>
          <w:tcPr>
            <w:tcW w:w="2045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6306DFF" w14:textId="77777777" w:rsidR="00DA4F5C" w:rsidRDefault="00DA4F5C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发票信息</w:t>
            </w:r>
          </w:p>
          <w:p w14:paraId="2EA4B844" w14:textId="3DE78BC0" w:rsidR="00DA4F5C" w:rsidRPr="003B5566" w:rsidRDefault="00DA4F5C" w:rsidP="00C10D92">
            <w:pPr>
              <w:spacing w:before="58"/>
              <w:jc w:val="center"/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Invoice</w:t>
            </w:r>
            <w:r>
              <w:rPr>
                <w:rFonts w:ascii="Times New Roman" w:eastAsiaTheme="minorEastAsia" w:hAnsi="Times New Roman" w:cs="Times New Roman"/>
                <w:w w:val="105"/>
                <w:sz w:val="18"/>
                <w:lang w:eastAsia="zh-CN"/>
              </w:rPr>
              <w:t xml:space="preserve"> </w:t>
            </w:r>
            <w:r>
              <w:rPr>
                <w:rFonts w:ascii="Times New Roman" w:eastAsiaTheme="minorEastAsia" w:hAnsi="Times New Roman" w:cs="Times New Roman" w:hint="eastAsia"/>
                <w:w w:val="105"/>
                <w:sz w:val="18"/>
                <w:lang w:eastAsia="zh-CN"/>
              </w:rPr>
              <w:t>information</w:t>
            </w:r>
          </w:p>
        </w:tc>
        <w:tc>
          <w:tcPr>
            <w:tcW w:w="768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F8938" w14:textId="517232AC" w:rsidR="00DA4F5C" w:rsidRDefault="000B2FF2" w:rsidP="00C10D92">
            <w:pPr>
              <w:rPr>
                <w:rFonts w:ascii="Times New Roman" w:eastAsiaTheme="minorEastAsia" w:hAnsi="Times New Roman" w:cs="Times New Roman"/>
              </w:rPr>
            </w:pPr>
            <w:proofErr w:type="spellStart"/>
            <w:r>
              <w:t>单位名称：华中农业大学</w:t>
            </w:r>
            <w:proofErr w:type="spellEnd"/>
            <w:r>
              <w:br/>
            </w:r>
            <w:proofErr w:type="spellStart"/>
            <w:r>
              <w:t>纳税人识别号（统一社会信用代码</w:t>
            </w:r>
            <w:proofErr w:type="spellEnd"/>
            <w:r>
              <w:t>）：</w:t>
            </w:r>
            <w:r>
              <w:t>121000004200048172</w:t>
            </w:r>
            <w:r>
              <w:br/>
            </w:r>
            <w:r>
              <w:t>地址、电话：湖北省武汉市洪山区狮子山街</w:t>
            </w:r>
            <w:r>
              <w:t>1</w:t>
            </w:r>
            <w:r>
              <w:t>号</w:t>
            </w:r>
            <w:r>
              <w:t> 027-87282022</w:t>
            </w:r>
            <w:r>
              <w:br/>
            </w:r>
            <w:proofErr w:type="spellStart"/>
            <w:r>
              <w:t>开户行及账号：中国银行武汉华农支行</w:t>
            </w:r>
            <w:proofErr w:type="spellEnd"/>
            <w:r>
              <w:t> 5547 5752 8331</w:t>
            </w:r>
            <w:r>
              <w:br/>
            </w:r>
            <w:r>
              <w:br/>
            </w:r>
            <w:r>
              <w:t>联系电话：</w:t>
            </w:r>
            <w:r>
              <w:t>13080404424</w:t>
            </w:r>
            <w:r>
              <w:br/>
            </w:r>
            <w:r>
              <w:t>电子邮件地址：</w:t>
            </w:r>
            <w:r>
              <w:t>3207376100@qq.com</w:t>
            </w:r>
          </w:p>
        </w:tc>
      </w:tr>
    </w:tbl>
    <w:p w14:paraId="7DFCA588" w14:textId="64364E18" w:rsidR="00FF748A" w:rsidRDefault="00FF748A" w:rsidP="00607D34">
      <w:pPr>
        <w:widowControl/>
        <w:rPr>
          <w:rFonts w:ascii="Times New Roman" w:eastAsiaTheme="minorEastAsia" w:hAnsi="Times New Roman" w:cs="Times New Roman"/>
          <w:sz w:val="20"/>
          <w:szCs w:val="20"/>
          <w:lang w:eastAsia="zh-CN"/>
        </w:rPr>
      </w:pPr>
    </w:p>
    <w:sectPr w:rsidR="00FF748A">
      <w:pgSz w:w="11910" w:h="16840"/>
      <w:pgMar w:top="680" w:right="400" w:bottom="280" w:left="4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0F2F8" w14:textId="77777777" w:rsidR="00C936C7" w:rsidRDefault="00C936C7" w:rsidP="00305AD5">
      <w:r>
        <w:separator/>
      </w:r>
    </w:p>
  </w:endnote>
  <w:endnote w:type="continuationSeparator" w:id="0">
    <w:p w14:paraId="0107A6DD" w14:textId="77777777" w:rsidR="00C936C7" w:rsidRDefault="00C936C7" w:rsidP="00305A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01C16" w14:textId="77777777" w:rsidR="00C936C7" w:rsidRDefault="00C936C7" w:rsidP="00305AD5">
      <w:r>
        <w:separator/>
      </w:r>
    </w:p>
  </w:footnote>
  <w:footnote w:type="continuationSeparator" w:id="0">
    <w:p w14:paraId="6C56EEE8" w14:textId="77777777" w:rsidR="00C936C7" w:rsidRDefault="00C936C7" w:rsidP="00305A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66645"/>
    <w:multiLevelType w:val="multilevel"/>
    <w:tmpl w:val="19C66645"/>
    <w:lvl w:ilvl="0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134C3D"/>
    <w:multiLevelType w:val="multilevel"/>
    <w:tmpl w:val="1C134C3D"/>
    <w:lvl w:ilvl="0">
      <w:start w:val="1"/>
      <w:numFmt w:val="bullet"/>
      <w:lvlText w:val=""/>
      <w:lvlJc w:val="left"/>
      <w:pPr>
        <w:tabs>
          <w:tab w:val="left" w:pos="630"/>
        </w:tabs>
        <w:ind w:left="63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1350"/>
        </w:tabs>
        <w:ind w:left="135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070"/>
        </w:tabs>
        <w:ind w:left="207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790"/>
        </w:tabs>
        <w:ind w:left="279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510"/>
        </w:tabs>
        <w:ind w:left="351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230"/>
        </w:tabs>
        <w:ind w:left="423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4950"/>
        </w:tabs>
        <w:ind w:left="495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670"/>
        </w:tabs>
        <w:ind w:left="567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390"/>
        </w:tabs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E1B237C"/>
    <w:multiLevelType w:val="hybridMultilevel"/>
    <w:tmpl w:val="187ED7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6F31ED"/>
    <w:multiLevelType w:val="multilevel"/>
    <w:tmpl w:val="2A6F31ED"/>
    <w:lvl w:ilvl="0">
      <w:start w:val="1"/>
      <w:numFmt w:val="bullet"/>
      <w:lvlText w:val=""/>
      <w:lvlJc w:val="left"/>
      <w:pPr>
        <w:ind w:left="739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159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79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99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19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39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59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79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99" w:hanging="420"/>
      </w:pPr>
      <w:rPr>
        <w:rFonts w:ascii="Wingdings" w:hAnsi="Wingdings" w:hint="default"/>
      </w:rPr>
    </w:lvl>
  </w:abstractNum>
  <w:abstractNum w:abstractNumId="4" w15:restartNumberingAfterBreak="0">
    <w:nsid w:val="6DA65934"/>
    <w:multiLevelType w:val="hybridMultilevel"/>
    <w:tmpl w:val="22766612"/>
    <w:lvl w:ilvl="0" w:tplc="14BE0752">
      <w:start w:val="1"/>
      <w:numFmt w:val="decimal"/>
      <w:lvlText w:val="%1）"/>
      <w:lvlJc w:val="left"/>
      <w:pPr>
        <w:ind w:left="63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14" w:hanging="420"/>
      </w:pPr>
    </w:lvl>
    <w:lvl w:ilvl="2" w:tplc="0409001B" w:tentative="1">
      <w:start w:val="1"/>
      <w:numFmt w:val="lowerRoman"/>
      <w:lvlText w:val="%3."/>
      <w:lvlJc w:val="right"/>
      <w:pPr>
        <w:ind w:left="1534" w:hanging="420"/>
      </w:pPr>
    </w:lvl>
    <w:lvl w:ilvl="3" w:tplc="0409000F" w:tentative="1">
      <w:start w:val="1"/>
      <w:numFmt w:val="decimal"/>
      <w:lvlText w:val="%4."/>
      <w:lvlJc w:val="left"/>
      <w:pPr>
        <w:ind w:left="1954" w:hanging="420"/>
      </w:pPr>
    </w:lvl>
    <w:lvl w:ilvl="4" w:tplc="04090019" w:tentative="1">
      <w:start w:val="1"/>
      <w:numFmt w:val="lowerLetter"/>
      <w:lvlText w:val="%5)"/>
      <w:lvlJc w:val="left"/>
      <w:pPr>
        <w:ind w:left="2374" w:hanging="420"/>
      </w:pPr>
    </w:lvl>
    <w:lvl w:ilvl="5" w:tplc="0409001B" w:tentative="1">
      <w:start w:val="1"/>
      <w:numFmt w:val="lowerRoman"/>
      <w:lvlText w:val="%6."/>
      <w:lvlJc w:val="right"/>
      <w:pPr>
        <w:ind w:left="2794" w:hanging="420"/>
      </w:pPr>
    </w:lvl>
    <w:lvl w:ilvl="6" w:tplc="0409000F" w:tentative="1">
      <w:start w:val="1"/>
      <w:numFmt w:val="decimal"/>
      <w:lvlText w:val="%7."/>
      <w:lvlJc w:val="left"/>
      <w:pPr>
        <w:ind w:left="3214" w:hanging="420"/>
      </w:pPr>
    </w:lvl>
    <w:lvl w:ilvl="7" w:tplc="04090019" w:tentative="1">
      <w:start w:val="1"/>
      <w:numFmt w:val="lowerLetter"/>
      <w:lvlText w:val="%8)"/>
      <w:lvlJc w:val="left"/>
      <w:pPr>
        <w:ind w:left="3634" w:hanging="420"/>
      </w:pPr>
    </w:lvl>
    <w:lvl w:ilvl="8" w:tplc="0409001B" w:tentative="1">
      <w:start w:val="1"/>
      <w:numFmt w:val="lowerRoman"/>
      <w:lvlText w:val="%9."/>
      <w:lvlJc w:val="right"/>
      <w:pPr>
        <w:ind w:left="4054" w:hanging="420"/>
      </w:pPr>
    </w:lvl>
  </w:abstractNum>
  <w:abstractNum w:abstractNumId="5" w15:restartNumberingAfterBreak="0">
    <w:nsid w:val="79E93925"/>
    <w:multiLevelType w:val="hybridMultilevel"/>
    <w:tmpl w:val="FA24D5EA"/>
    <w:lvl w:ilvl="0" w:tplc="33AE03C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499078437">
    <w:abstractNumId w:val="3"/>
  </w:num>
  <w:num w:numId="2" w16cid:durableId="202402988">
    <w:abstractNumId w:val="1"/>
  </w:num>
  <w:num w:numId="3" w16cid:durableId="928386163">
    <w:abstractNumId w:val="0"/>
  </w:num>
  <w:num w:numId="4" w16cid:durableId="1660502846">
    <w:abstractNumId w:val="5"/>
  </w:num>
  <w:num w:numId="5" w16cid:durableId="1656909912">
    <w:abstractNumId w:val="2"/>
  </w:num>
  <w:num w:numId="6" w16cid:durableId="8947041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sLQ0tTC1MDEwtTBT0lEKTi0uzszPAykwrgUAqQF2wiwAAAA="/>
  </w:docVars>
  <w:rsids>
    <w:rsidRoot w:val="00F20A6B"/>
    <w:rsid w:val="0004585A"/>
    <w:rsid w:val="000B2FF2"/>
    <w:rsid w:val="000C6126"/>
    <w:rsid w:val="000C7566"/>
    <w:rsid w:val="000D30B9"/>
    <w:rsid w:val="000F3DA5"/>
    <w:rsid w:val="00125E0A"/>
    <w:rsid w:val="00126528"/>
    <w:rsid w:val="0013692E"/>
    <w:rsid w:val="00141CD5"/>
    <w:rsid w:val="00141E3F"/>
    <w:rsid w:val="00142316"/>
    <w:rsid w:val="0015781A"/>
    <w:rsid w:val="00157848"/>
    <w:rsid w:val="0017014D"/>
    <w:rsid w:val="00175F26"/>
    <w:rsid w:val="001848F7"/>
    <w:rsid w:val="001A4D56"/>
    <w:rsid w:val="001B4B10"/>
    <w:rsid w:val="001B546E"/>
    <w:rsid w:val="001B6C9C"/>
    <w:rsid w:val="001E727A"/>
    <w:rsid w:val="001F3ECD"/>
    <w:rsid w:val="00230E9F"/>
    <w:rsid w:val="00234C09"/>
    <w:rsid w:val="002576F1"/>
    <w:rsid w:val="00266490"/>
    <w:rsid w:val="002669EB"/>
    <w:rsid w:val="00277BEB"/>
    <w:rsid w:val="002913DF"/>
    <w:rsid w:val="002B4C88"/>
    <w:rsid w:val="002B68A6"/>
    <w:rsid w:val="002C5733"/>
    <w:rsid w:val="002C7FBB"/>
    <w:rsid w:val="002E4BBB"/>
    <w:rsid w:val="002F08AB"/>
    <w:rsid w:val="00305AD5"/>
    <w:rsid w:val="003118B3"/>
    <w:rsid w:val="00312668"/>
    <w:rsid w:val="0031746E"/>
    <w:rsid w:val="00320257"/>
    <w:rsid w:val="00343677"/>
    <w:rsid w:val="00343F15"/>
    <w:rsid w:val="00361E20"/>
    <w:rsid w:val="003B5566"/>
    <w:rsid w:val="003B722B"/>
    <w:rsid w:val="003E73B5"/>
    <w:rsid w:val="004067CA"/>
    <w:rsid w:val="00407531"/>
    <w:rsid w:val="00472CE4"/>
    <w:rsid w:val="004859E6"/>
    <w:rsid w:val="00490F28"/>
    <w:rsid w:val="00491587"/>
    <w:rsid w:val="00495B89"/>
    <w:rsid w:val="004F010B"/>
    <w:rsid w:val="00506AB5"/>
    <w:rsid w:val="005111A4"/>
    <w:rsid w:val="0051479B"/>
    <w:rsid w:val="00531440"/>
    <w:rsid w:val="005362C4"/>
    <w:rsid w:val="005600EC"/>
    <w:rsid w:val="005621A2"/>
    <w:rsid w:val="005733F1"/>
    <w:rsid w:val="005824D0"/>
    <w:rsid w:val="00590BD3"/>
    <w:rsid w:val="005A2BDD"/>
    <w:rsid w:val="005B6643"/>
    <w:rsid w:val="005E7DC8"/>
    <w:rsid w:val="005F247B"/>
    <w:rsid w:val="00607D34"/>
    <w:rsid w:val="00623C60"/>
    <w:rsid w:val="00626B96"/>
    <w:rsid w:val="00634D84"/>
    <w:rsid w:val="00635ACC"/>
    <w:rsid w:val="006364C4"/>
    <w:rsid w:val="006818FA"/>
    <w:rsid w:val="006B3C42"/>
    <w:rsid w:val="006B618F"/>
    <w:rsid w:val="006E01F8"/>
    <w:rsid w:val="006F3116"/>
    <w:rsid w:val="00732270"/>
    <w:rsid w:val="007600EF"/>
    <w:rsid w:val="00786C38"/>
    <w:rsid w:val="007A5BC7"/>
    <w:rsid w:val="007A76A1"/>
    <w:rsid w:val="007A775C"/>
    <w:rsid w:val="007B47BA"/>
    <w:rsid w:val="007D179D"/>
    <w:rsid w:val="007E3340"/>
    <w:rsid w:val="007F2CA3"/>
    <w:rsid w:val="007F6BDD"/>
    <w:rsid w:val="00804F7B"/>
    <w:rsid w:val="0081233D"/>
    <w:rsid w:val="00844B5A"/>
    <w:rsid w:val="00852CA7"/>
    <w:rsid w:val="008552EC"/>
    <w:rsid w:val="00863195"/>
    <w:rsid w:val="00864696"/>
    <w:rsid w:val="0086689E"/>
    <w:rsid w:val="008850D6"/>
    <w:rsid w:val="00886959"/>
    <w:rsid w:val="008A65DB"/>
    <w:rsid w:val="008E45B9"/>
    <w:rsid w:val="00956701"/>
    <w:rsid w:val="00976AA4"/>
    <w:rsid w:val="009A61F1"/>
    <w:rsid w:val="009C34D3"/>
    <w:rsid w:val="009D0DAB"/>
    <w:rsid w:val="00A303D1"/>
    <w:rsid w:val="00A4184B"/>
    <w:rsid w:val="00A44519"/>
    <w:rsid w:val="00AA087F"/>
    <w:rsid w:val="00AA2D1E"/>
    <w:rsid w:val="00AE4FB2"/>
    <w:rsid w:val="00AF6F3D"/>
    <w:rsid w:val="00B24E55"/>
    <w:rsid w:val="00B27A65"/>
    <w:rsid w:val="00B562E3"/>
    <w:rsid w:val="00B9464E"/>
    <w:rsid w:val="00BC04C3"/>
    <w:rsid w:val="00BC73EE"/>
    <w:rsid w:val="00C10D92"/>
    <w:rsid w:val="00C14F6C"/>
    <w:rsid w:val="00C30E18"/>
    <w:rsid w:val="00C34F43"/>
    <w:rsid w:val="00C7621F"/>
    <w:rsid w:val="00C84014"/>
    <w:rsid w:val="00C936C7"/>
    <w:rsid w:val="00C9713E"/>
    <w:rsid w:val="00CA7BE2"/>
    <w:rsid w:val="00CB576F"/>
    <w:rsid w:val="00CF0B5F"/>
    <w:rsid w:val="00CF27C9"/>
    <w:rsid w:val="00D16ABF"/>
    <w:rsid w:val="00D50EAF"/>
    <w:rsid w:val="00D54F02"/>
    <w:rsid w:val="00D8660F"/>
    <w:rsid w:val="00D979A9"/>
    <w:rsid w:val="00DA4C55"/>
    <w:rsid w:val="00DA4F5C"/>
    <w:rsid w:val="00DC5C76"/>
    <w:rsid w:val="00DC6C57"/>
    <w:rsid w:val="00DE24F7"/>
    <w:rsid w:val="00DE4FB4"/>
    <w:rsid w:val="00E025C3"/>
    <w:rsid w:val="00E54E80"/>
    <w:rsid w:val="00E93C5D"/>
    <w:rsid w:val="00EA0920"/>
    <w:rsid w:val="00EA53C4"/>
    <w:rsid w:val="00EB294C"/>
    <w:rsid w:val="00ED01F1"/>
    <w:rsid w:val="00F04D7B"/>
    <w:rsid w:val="00F04FAB"/>
    <w:rsid w:val="00F061F0"/>
    <w:rsid w:val="00F20A6B"/>
    <w:rsid w:val="00F233DC"/>
    <w:rsid w:val="00F30959"/>
    <w:rsid w:val="00FB4954"/>
    <w:rsid w:val="00FC1492"/>
    <w:rsid w:val="00FC55FE"/>
    <w:rsid w:val="00FE0EEA"/>
    <w:rsid w:val="00FE2EF2"/>
    <w:rsid w:val="00FF748A"/>
    <w:rsid w:val="29CF0C9C"/>
    <w:rsid w:val="42741B18"/>
    <w:rsid w:val="58D33E46"/>
    <w:rsid w:val="681949D1"/>
    <w:rsid w:val="7B2A0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46BE57"/>
  <w15:docId w15:val="{D492FE47-4D86-4657-A655-46AB0562E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uiPriority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1"/>
    <w:qFormat/>
    <w:pPr>
      <w:widowControl w:val="0"/>
    </w:pPr>
    <w:rPr>
      <w:rFonts w:eastAsia="宋体"/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1"/>
    <w:qFormat/>
    <w:pPr>
      <w:spacing w:before="121"/>
      <w:ind w:left="504" w:hanging="301"/>
      <w:outlineLvl w:val="0"/>
    </w:pPr>
    <w:rPr>
      <w:rFonts w:ascii="Calibri" w:eastAsia="Calibri" w:hAnsi="Calibri"/>
      <w:b/>
      <w:bCs/>
      <w:sz w:val="24"/>
      <w:szCs w:val="24"/>
    </w:rPr>
  </w:style>
  <w:style w:type="paragraph" w:styleId="2">
    <w:name w:val="heading 2"/>
    <w:basedOn w:val="a"/>
    <w:next w:val="a"/>
    <w:link w:val="20"/>
    <w:uiPriority w:val="1"/>
    <w:qFormat/>
    <w:pPr>
      <w:ind w:left="566" w:hanging="311"/>
      <w:outlineLvl w:val="1"/>
    </w:pPr>
    <w:rPr>
      <w:rFonts w:ascii="Calibri" w:eastAsia="Calibri" w:hAnsi="Calibri"/>
      <w:sz w:val="20"/>
      <w:szCs w:val="2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E73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pPr>
      <w:spacing w:before="61"/>
      <w:ind w:left="680" w:hanging="360"/>
    </w:pPr>
    <w:rPr>
      <w:rFonts w:ascii="Calibri" w:eastAsia="Calibri" w:hAnsi="Calibri"/>
      <w:sz w:val="19"/>
      <w:szCs w:val="19"/>
    </w:r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Default"/>
    <w:next w:val="Default"/>
    <w:uiPriority w:val="99"/>
    <w:qFormat/>
    <w:pPr>
      <w:spacing w:before="100" w:after="100"/>
    </w:pPr>
    <w:rPr>
      <w:rFonts w:ascii="Georgia" w:hAnsi="Georgia" w:cs="Times New Roman"/>
      <w:sz w:val="24"/>
      <w:szCs w:val="24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TimesNewRoman" w:eastAsia="宋体" w:hAnsi="TimesNewRoman" w:cs="TimesNewRoman"/>
    </w:rPr>
  </w:style>
  <w:style w:type="character" w:customStyle="1" w:styleId="10">
    <w:name w:val="标题 1 字符"/>
    <w:basedOn w:val="a0"/>
    <w:link w:val="1"/>
    <w:uiPriority w:val="1"/>
    <w:qFormat/>
    <w:rPr>
      <w:rFonts w:ascii="Calibri" w:eastAsia="Calibri" w:hAnsi="Calibri"/>
      <w:b/>
      <w:bCs/>
      <w:kern w:val="0"/>
      <w:sz w:val="24"/>
      <w:szCs w:val="24"/>
      <w:lang w:eastAsia="en-US"/>
    </w:rPr>
  </w:style>
  <w:style w:type="character" w:customStyle="1" w:styleId="20">
    <w:name w:val="标题 2 字符"/>
    <w:basedOn w:val="a0"/>
    <w:link w:val="2"/>
    <w:uiPriority w:val="1"/>
    <w:qFormat/>
    <w:rPr>
      <w:rFonts w:ascii="Calibri" w:eastAsia="Calibri" w:hAnsi="Calibri"/>
      <w:kern w:val="0"/>
      <w:sz w:val="20"/>
      <w:szCs w:val="20"/>
      <w:lang w:eastAsia="en-US"/>
    </w:rPr>
  </w:style>
  <w:style w:type="character" w:customStyle="1" w:styleId="a4">
    <w:name w:val="正文文本 字符"/>
    <w:basedOn w:val="a0"/>
    <w:link w:val="a3"/>
    <w:uiPriority w:val="1"/>
    <w:qFormat/>
    <w:rPr>
      <w:rFonts w:ascii="Calibri" w:eastAsia="Calibri" w:hAnsi="Calibri"/>
      <w:kern w:val="0"/>
      <w:sz w:val="19"/>
      <w:szCs w:val="19"/>
      <w:lang w:eastAsia="en-US"/>
    </w:rPr>
  </w:style>
  <w:style w:type="paragraph" w:styleId="ac">
    <w:name w:val="List Paragraph"/>
    <w:basedOn w:val="a"/>
    <w:uiPriority w:val="1"/>
    <w:qFormat/>
  </w:style>
  <w:style w:type="paragraph" w:customStyle="1" w:styleId="H5">
    <w:name w:val="H5"/>
    <w:basedOn w:val="a"/>
    <w:next w:val="a"/>
    <w:qFormat/>
    <w:pPr>
      <w:keepNext/>
      <w:widowControl/>
      <w:spacing w:before="100" w:after="100"/>
      <w:outlineLvl w:val="5"/>
    </w:pPr>
    <w:rPr>
      <w:rFonts w:ascii="Times New Roman" w:hAnsi="Times New Roman" w:cs="Times New Roman"/>
      <w:b/>
      <w:snapToGrid w:val="0"/>
      <w:sz w:val="20"/>
      <w:szCs w:val="20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eastAsia="宋体"/>
      <w:kern w:val="0"/>
      <w:sz w:val="18"/>
      <w:szCs w:val="18"/>
      <w:lang w:eastAsia="en-US"/>
    </w:rPr>
  </w:style>
  <w:style w:type="character" w:customStyle="1" w:styleId="aa">
    <w:name w:val="页眉 字符"/>
    <w:basedOn w:val="a0"/>
    <w:link w:val="a9"/>
    <w:uiPriority w:val="99"/>
    <w:qFormat/>
    <w:rPr>
      <w:rFonts w:eastAsia="宋体"/>
      <w:kern w:val="0"/>
      <w:sz w:val="18"/>
      <w:szCs w:val="18"/>
      <w:lang w:eastAsia="en-US"/>
    </w:rPr>
  </w:style>
  <w:style w:type="character" w:customStyle="1" w:styleId="a8">
    <w:name w:val="页脚 字符"/>
    <w:basedOn w:val="a0"/>
    <w:link w:val="a7"/>
    <w:uiPriority w:val="99"/>
    <w:qFormat/>
    <w:rPr>
      <w:rFonts w:eastAsia="宋体"/>
      <w:kern w:val="0"/>
      <w:sz w:val="18"/>
      <w:szCs w:val="18"/>
      <w:lang w:eastAsia="en-US"/>
    </w:rPr>
  </w:style>
  <w:style w:type="character" w:styleId="ad">
    <w:name w:val="annotation reference"/>
    <w:basedOn w:val="a0"/>
    <w:uiPriority w:val="99"/>
    <w:semiHidden/>
    <w:unhideWhenUsed/>
    <w:rsid w:val="00472CE4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472CE4"/>
  </w:style>
  <w:style w:type="character" w:customStyle="1" w:styleId="af">
    <w:name w:val="批注文字 字符"/>
    <w:basedOn w:val="a0"/>
    <w:link w:val="ae"/>
    <w:uiPriority w:val="99"/>
    <w:semiHidden/>
    <w:rsid w:val="00472CE4"/>
    <w:rPr>
      <w:rFonts w:eastAsia="宋体"/>
      <w:sz w:val="22"/>
      <w:szCs w:val="22"/>
      <w:lang w:eastAsia="en-US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472CE4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472CE4"/>
    <w:rPr>
      <w:rFonts w:eastAsia="宋体"/>
      <w:b/>
      <w:bCs/>
      <w:sz w:val="22"/>
      <w:szCs w:val="22"/>
      <w:lang w:eastAsia="en-US"/>
    </w:rPr>
  </w:style>
  <w:style w:type="paragraph" w:styleId="af2">
    <w:name w:val="Revision"/>
    <w:hidden/>
    <w:uiPriority w:val="99"/>
    <w:semiHidden/>
    <w:rsid w:val="0013692E"/>
    <w:rPr>
      <w:rFonts w:eastAsia="宋体"/>
      <w:sz w:val="22"/>
      <w:szCs w:val="22"/>
      <w:lang w:eastAsia="en-US"/>
    </w:rPr>
  </w:style>
  <w:style w:type="character" w:styleId="af3">
    <w:name w:val="Hyperlink"/>
    <w:basedOn w:val="a0"/>
    <w:uiPriority w:val="99"/>
    <w:unhideWhenUsed/>
    <w:rsid w:val="0004585A"/>
    <w:rPr>
      <w:color w:val="0000FF" w:themeColor="hyperlink"/>
      <w:u w:val="single"/>
    </w:rPr>
  </w:style>
  <w:style w:type="character" w:styleId="af4">
    <w:name w:val="Strong"/>
    <w:basedOn w:val="a0"/>
    <w:uiPriority w:val="22"/>
    <w:qFormat/>
    <w:rsid w:val="003E73B5"/>
    <w:rPr>
      <w:b/>
      <w:bCs/>
    </w:rPr>
  </w:style>
  <w:style w:type="character" w:customStyle="1" w:styleId="30">
    <w:name w:val="标题 3 字符"/>
    <w:basedOn w:val="a0"/>
    <w:link w:val="3"/>
    <w:uiPriority w:val="9"/>
    <w:semiHidden/>
    <w:rsid w:val="003E73B5"/>
    <w:rPr>
      <w:rFonts w:eastAsia="宋体"/>
      <w:b/>
      <w:bCs/>
      <w:sz w:val="32"/>
      <w:szCs w:val="32"/>
      <w:lang w:eastAsia="en-US"/>
    </w:rPr>
  </w:style>
  <w:style w:type="character" w:customStyle="1" w:styleId="transsent">
    <w:name w:val="transsent"/>
    <w:basedOn w:val="a0"/>
    <w:rsid w:val="00956701"/>
  </w:style>
  <w:style w:type="table" w:styleId="af5">
    <w:name w:val="Table Grid"/>
    <w:basedOn w:val="a1"/>
    <w:uiPriority w:val="59"/>
    <w:rsid w:val="005314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6">
    <w:name w:val="Unresolved Mention"/>
    <w:basedOn w:val="a0"/>
    <w:uiPriority w:val="99"/>
    <w:semiHidden/>
    <w:unhideWhenUsed/>
    <w:rsid w:val="00DA4F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9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0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7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5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C-CNRC</Company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jhseu</dc:creator>
  <cp:lastModifiedBy>彤 庞</cp:lastModifiedBy>
  <cp:revision>2</cp:revision>
  <dcterms:created xsi:type="dcterms:W3CDTF">2023-09-29T05:04:00Z</dcterms:created>
  <dcterms:modified xsi:type="dcterms:W3CDTF">2023-09-29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8E00C47B0AD243DD8FD731AE1270DA50</vt:lpwstr>
  </property>
</Properties>
</file>